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B7296B" w14:textId="77777777" w:rsidR="008111F6" w:rsidRDefault="008111F6" w:rsidP="008111F6">
      <w:pPr>
        <w:pStyle w:val="Heading1"/>
        <w:rPr>
          <w:b/>
          <w:bCs/>
        </w:rPr>
      </w:pPr>
      <w:r>
        <w:rPr>
          <w:noProof/>
        </w:rPr>
        <w:drawing>
          <wp:inline distT="0" distB="0" distL="0" distR="0" wp14:anchorId="72531974" wp14:editId="79046056">
            <wp:extent cx="2695575" cy="436880"/>
            <wp:effectExtent l="0" t="0" r="9525" b="1270"/>
            <wp:docPr id="1" name="Picture 23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C9BF3" w14:textId="77777777" w:rsidR="00D06D85" w:rsidRDefault="00D06D85" w:rsidP="00D06D85">
      <w:pPr>
        <w:pStyle w:val="Heading1"/>
        <w:rPr>
          <w:b/>
          <w:bCs/>
        </w:rPr>
      </w:pPr>
    </w:p>
    <w:p w14:paraId="60B7AE51" w14:textId="77777777" w:rsidR="00D06D85" w:rsidRDefault="00D06D85">
      <w:pPr>
        <w:pStyle w:val="Heading1"/>
        <w:jc w:val="center"/>
        <w:rPr>
          <w:b/>
          <w:bCs/>
        </w:rPr>
      </w:pPr>
    </w:p>
    <w:p w14:paraId="01A73FA2" w14:textId="77777777" w:rsidR="00AE7410" w:rsidRDefault="002A6C78" w:rsidP="007277EB">
      <w:pPr>
        <w:pStyle w:val="Heading1"/>
        <w:ind w:left="720" w:firstLine="720"/>
        <w:jc w:val="center"/>
        <w:rPr>
          <w:b/>
          <w:bCs/>
        </w:rPr>
      </w:pPr>
      <w:r>
        <w:rPr>
          <w:b/>
          <w:bCs/>
        </w:rPr>
        <w:t xml:space="preserve">COLLEGE OF </w:t>
      </w:r>
      <w:sdt>
        <w:sdtPr>
          <w:rPr>
            <w:b/>
            <w:bCs/>
          </w:rPr>
          <w:id w:val="-1770615888"/>
          <w:lock w:val="sdtLocked"/>
          <w:placeholder>
            <w:docPart w:val="76D1F01FEDDB4D9382FB16CB368C73B9"/>
          </w:placeholder>
          <w:showingPlcHdr/>
        </w:sdtPr>
        <w:sdtEndPr/>
        <w:sdtContent>
          <w:r w:rsidR="00B91B66" w:rsidRPr="00166386">
            <w:rPr>
              <w:rStyle w:val="PlaceholderText"/>
            </w:rPr>
            <w:t>Click here to enter text.</w:t>
          </w:r>
        </w:sdtContent>
      </w:sdt>
    </w:p>
    <w:p w14:paraId="0840D40A" w14:textId="77777777" w:rsidR="002F6F35" w:rsidRDefault="008110BD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DEPARTMENT COMMITTEE </w:t>
      </w:r>
      <w:r w:rsidR="00F71EC4">
        <w:rPr>
          <w:b/>
          <w:bCs/>
        </w:rPr>
        <w:t>PERSONNEL REPORT FORM</w:t>
      </w:r>
    </w:p>
    <w:p w14:paraId="3A13413A" w14:textId="77777777" w:rsidR="008570DD" w:rsidRPr="008570DD" w:rsidRDefault="002F6F35" w:rsidP="002F6F35">
      <w:pPr>
        <w:pStyle w:val="Heading1"/>
        <w:jc w:val="center"/>
        <w:rPr>
          <w:b/>
          <w:bCs/>
        </w:rPr>
      </w:pPr>
      <w:r>
        <w:rPr>
          <w:b/>
          <w:bCs/>
        </w:rPr>
        <w:t>RENEWAL OF A THREE-YEAR APPOINTMENT</w:t>
      </w:r>
    </w:p>
    <w:p w14:paraId="0FBA18E4" w14:textId="77777777" w:rsidR="00EB17F1" w:rsidRPr="00863A8A" w:rsidRDefault="00EB17F1" w:rsidP="00863A8A"/>
    <w:p w14:paraId="71599148" w14:textId="14003A11" w:rsidR="00F71EC4" w:rsidRDefault="00177AEE" w:rsidP="00AF31B2">
      <w:pPr>
        <w:pStyle w:val="Heading1"/>
        <w:jc w:val="center"/>
        <w:rPr>
          <w:b/>
          <w:bCs/>
        </w:rPr>
      </w:pPr>
      <w:r>
        <w:rPr>
          <w:b/>
          <w:bCs/>
          <w:highlight w:val="yellow"/>
        </w:rPr>
        <w:t>202</w:t>
      </w:r>
      <w:r w:rsidR="00944917">
        <w:rPr>
          <w:b/>
          <w:bCs/>
          <w:highlight w:val="yellow"/>
        </w:rPr>
        <w:t>1</w:t>
      </w:r>
      <w:r>
        <w:rPr>
          <w:b/>
          <w:bCs/>
          <w:highlight w:val="yellow"/>
        </w:rPr>
        <w:t>-2</w:t>
      </w:r>
      <w:r w:rsidRPr="00944917">
        <w:rPr>
          <w:b/>
          <w:bCs/>
          <w:highlight w:val="yellow"/>
        </w:rPr>
        <w:t>02</w:t>
      </w:r>
      <w:r w:rsidR="00944917" w:rsidRPr="00944917">
        <w:rPr>
          <w:b/>
          <w:bCs/>
          <w:highlight w:val="yellow"/>
        </w:rPr>
        <w:t>2</w:t>
      </w:r>
    </w:p>
    <w:p w14:paraId="142768AD" w14:textId="77777777" w:rsidR="00F71EC4" w:rsidRDefault="00F71EC4">
      <w:pPr>
        <w:jc w:val="center"/>
        <w:rPr>
          <w:b/>
          <w:bCs/>
          <w:sz w:val="28"/>
        </w:rPr>
      </w:pPr>
    </w:p>
    <w:p w14:paraId="46E76F84" w14:textId="77777777" w:rsidR="00F71EC4" w:rsidRPr="00D444C8" w:rsidRDefault="00B91B66">
      <w:pPr>
        <w:rPr>
          <w:bCs/>
          <w:sz w:val="24"/>
        </w:rPr>
      </w:pP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F0C458" wp14:editId="2AA93C9C">
                <wp:simplePos x="0" y="0"/>
                <wp:positionH relativeFrom="column">
                  <wp:posOffset>419100</wp:posOffset>
                </wp:positionH>
                <wp:positionV relativeFrom="paragraph">
                  <wp:posOffset>166370</wp:posOffset>
                </wp:positionV>
                <wp:extent cx="33147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14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1A07AE" id="Straight Connector 2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3pt,13.1pt" to="29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F71EC4">
        <w:rPr>
          <w:b/>
          <w:bCs/>
          <w:sz w:val="24"/>
        </w:rPr>
        <w:t xml:space="preserve">Name </w:t>
      </w:r>
      <w:sdt>
        <w:sdtPr>
          <w:rPr>
            <w:bCs/>
            <w:sz w:val="24"/>
          </w:rPr>
          <w:id w:val="-99335340"/>
          <w:placeholder>
            <w:docPart w:val="25667A93FF49444EB4FFF0DB1E78A6EB"/>
          </w:placeholder>
          <w:showingPlcHdr/>
        </w:sdtPr>
        <w:sdtEndPr/>
        <w:sdtContent>
          <w:r w:rsidRPr="00B91B66">
            <w:rPr>
              <w:rStyle w:val="PlaceholderText"/>
            </w:rPr>
            <w:t>Click here to enter text.</w:t>
          </w:r>
        </w:sdtContent>
      </w:sdt>
    </w:p>
    <w:p w14:paraId="37ADFD69" w14:textId="77777777" w:rsidR="00F71EC4" w:rsidRDefault="00F71EC4" w:rsidP="007277EB">
      <w:pPr>
        <w:ind w:firstLine="720"/>
        <w:rPr>
          <w:sz w:val="24"/>
        </w:rPr>
      </w:pPr>
      <w:r>
        <w:rPr>
          <w:sz w:val="24"/>
        </w:rPr>
        <w:t>Last Name</w:t>
      </w:r>
      <w:r w:rsidR="007277EB">
        <w:rPr>
          <w:sz w:val="24"/>
        </w:rPr>
        <w:t xml:space="preserve">, </w:t>
      </w:r>
      <w:r w:rsidR="007277EB">
        <w:rPr>
          <w:sz w:val="24"/>
        </w:rPr>
        <w:tab/>
      </w:r>
      <w:r w:rsidR="00B91B66">
        <w:rPr>
          <w:sz w:val="24"/>
        </w:rPr>
        <w:tab/>
      </w:r>
      <w:r>
        <w:rPr>
          <w:sz w:val="24"/>
        </w:rPr>
        <w:t>First Name</w:t>
      </w:r>
    </w:p>
    <w:p w14:paraId="28DF728C" w14:textId="77777777" w:rsidR="001850C8" w:rsidRDefault="001850C8" w:rsidP="001850C8">
      <w:pPr>
        <w:rPr>
          <w:sz w:val="24"/>
        </w:rPr>
      </w:pPr>
    </w:p>
    <w:p w14:paraId="1F3A30B0" w14:textId="77777777" w:rsidR="001850C8" w:rsidRDefault="001850C8">
      <w:pPr>
        <w:rPr>
          <w:sz w:val="24"/>
        </w:rPr>
      </w:pPr>
    </w:p>
    <w:p w14:paraId="166AA2E3" w14:textId="072BA123" w:rsidR="00F71EC4" w:rsidRDefault="00EB17F1">
      <w:pPr>
        <w:rPr>
          <w:b/>
          <w:bCs/>
          <w:sz w:val="24"/>
        </w:rPr>
      </w:pPr>
      <w:r>
        <w:rPr>
          <w:b/>
          <w:bCs/>
          <w:sz w:val="24"/>
        </w:rPr>
        <w:t>Evaluation</w:t>
      </w:r>
      <w:r w:rsidR="00F71EC4">
        <w:rPr>
          <w:b/>
          <w:bCs/>
          <w:sz w:val="24"/>
        </w:rPr>
        <w:t>:</w:t>
      </w:r>
    </w:p>
    <w:p w14:paraId="13F794DE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1C16B72E" w14:textId="77777777" w:rsidR="00F71EC4" w:rsidRPr="00CC2D0F" w:rsidRDefault="00944917">
      <w:pPr>
        <w:tabs>
          <w:tab w:val="left" w:pos="360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-794980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Satisfactory</w:t>
      </w:r>
    </w:p>
    <w:p w14:paraId="2E7E31D5" w14:textId="77777777" w:rsidR="00F71EC4" w:rsidRPr="00CC2D0F" w:rsidRDefault="00944917" w:rsidP="008111F6">
      <w:pPr>
        <w:tabs>
          <w:tab w:val="left" w:pos="360"/>
        </w:tabs>
        <w:spacing w:before="240"/>
        <w:rPr>
          <w:sz w:val="24"/>
          <w:szCs w:val="24"/>
        </w:rPr>
      </w:pPr>
      <w:sdt>
        <w:sdtPr>
          <w:rPr>
            <w:sz w:val="24"/>
            <w:szCs w:val="24"/>
          </w:rPr>
          <w:id w:val="-36899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Unsatisfactory</w:t>
      </w:r>
    </w:p>
    <w:p w14:paraId="3A4A9537" w14:textId="77777777" w:rsidR="00F71EC4" w:rsidRDefault="00F71EC4">
      <w:pPr>
        <w:tabs>
          <w:tab w:val="left" w:pos="360"/>
        </w:tabs>
        <w:rPr>
          <w:sz w:val="24"/>
        </w:rPr>
      </w:pPr>
    </w:p>
    <w:p w14:paraId="5A4B3AD7" w14:textId="77777777" w:rsidR="00AF31B2" w:rsidRDefault="00AF31B2">
      <w:pPr>
        <w:tabs>
          <w:tab w:val="left" w:pos="360"/>
        </w:tabs>
        <w:rPr>
          <w:sz w:val="24"/>
        </w:rPr>
      </w:pPr>
    </w:p>
    <w:p w14:paraId="131D3E79" w14:textId="77777777" w:rsidR="00F71EC4" w:rsidRDefault="00F71EC4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Department</w:t>
      </w:r>
      <w:r w:rsidR="001850C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Recommendation</w:t>
      </w:r>
      <w:r w:rsidR="001850C8">
        <w:rPr>
          <w:b/>
          <w:bCs/>
          <w:sz w:val="24"/>
        </w:rPr>
        <w:t xml:space="preserve"> for </w:t>
      </w:r>
      <w:r w:rsidR="00D06D85">
        <w:rPr>
          <w:b/>
          <w:bCs/>
          <w:sz w:val="24"/>
        </w:rPr>
        <w:t>Renewal of Three-</w:t>
      </w:r>
      <w:r w:rsidR="00661B84">
        <w:rPr>
          <w:b/>
          <w:bCs/>
          <w:sz w:val="24"/>
        </w:rPr>
        <w:t xml:space="preserve">Year Appointment </w:t>
      </w:r>
      <w:r w:rsidR="001850C8">
        <w:rPr>
          <w:b/>
          <w:bCs/>
          <w:sz w:val="24"/>
        </w:rPr>
        <w:t>Only</w:t>
      </w:r>
      <w:r>
        <w:rPr>
          <w:b/>
          <w:bCs/>
          <w:sz w:val="24"/>
        </w:rPr>
        <w:t>:</w:t>
      </w:r>
    </w:p>
    <w:p w14:paraId="63F25ECD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642BDD2D" w14:textId="77777777" w:rsidR="008111F6" w:rsidRPr="008111F6" w:rsidRDefault="00944917" w:rsidP="008111F6">
      <w:sdt>
        <w:sdtPr>
          <w:rPr>
            <w:sz w:val="24"/>
          </w:rPr>
          <w:id w:val="1603918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 w:rsidRPr="008111F6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D06D85" w:rsidRPr="008111F6">
        <w:rPr>
          <w:sz w:val="24"/>
        </w:rPr>
        <w:t xml:space="preserve"> Renew three-</w:t>
      </w:r>
      <w:r w:rsidR="00661B84" w:rsidRPr="008111F6">
        <w:rPr>
          <w:sz w:val="24"/>
        </w:rPr>
        <w:t>year appointment</w:t>
      </w:r>
    </w:p>
    <w:p w14:paraId="01D0E71C" w14:textId="77777777" w:rsidR="00F71EC4" w:rsidRDefault="00944917" w:rsidP="008111F6">
      <w:pPr>
        <w:tabs>
          <w:tab w:val="left" w:pos="360"/>
        </w:tabs>
        <w:spacing w:before="240"/>
        <w:rPr>
          <w:sz w:val="24"/>
        </w:rPr>
      </w:pPr>
      <w:sdt>
        <w:sdtPr>
          <w:rPr>
            <w:sz w:val="24"/>
          </w:rPr>
          <w:id w:val="-1348318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661B84">
        <w:rPr>
          <w:sz w:val="24"/>
        </w:rPr>
        <w:t xml:space="preserve"> Do not renew three</w:t>
      </w:r>
      <w:r w:rsidR="00D06D85">
        <w:rPr>
          <w:sz w:val="24"/>
        </w:rPr>
        <w:t>-</w:t>
      </w:r>
      <w:r w:rsidR="00661B84">
        <w:rPr>
          <w:sz w:val="24"/>
        </w:rPr>
        <w:t xml:space="preserve">year appointment </w:t>
      </w:r>
    </w:p>
    <w:p w14:paraId="463ED5E4" w14:textId="77777777" w:rsidR="00F71EC4" w:rsidRDefault="00F71EC4">
      <w:pPr>
        <w:tabs>
          <w:tab w:val="left" w:pos="720"/>
        </w:tabs>
        <w:rPr>
          <w:sz w:val="24"/>
        </w:rPr>
      </w:pPr>
    </w:p>
    <w:p w14:paraId="73A078EC" w14:textId="77777777" w:rsidR="008111F6" w:rsidRDefault="008111F6">
      <w:pPr>
        <w:tabs>
          <w:tab w:val="left" w:pos="720"/>
        </w:tabs>
        <w:rPr>
          <w:sz w:val="24"/>
        </w:rPr>
      </w:pPr>
    </w:p>
    <w:p w14:paraId="6E4BF88F" w14:textId="77777777" w:rsidR="00F71EC4" w:rsidRDefault="00F71EC4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If the</w:t>
      </w:r>
      <w:r w:rsidR="00661B84">
        <w:rPr>
          <w:b/>
          <w:bCs/>
          <w:sz w:val="24"/>
        </w:rPr>
        <w:t xml:space="preserve"> recommendation is to not renew three year appointment</w:t>
      </w:r>
      <w:r>
        <w:rPr>
          <w:b/>
          <w:bCs/>
          <w:sz w:val="24"/>
        </w:rPr>
        <w:t>, please state the reason below.</w:t>
      </w:r>
    </w:p>
    <w:sdt>
      <w:sdtPr>
        <w:rPr>
          <w:sz w:val="24"/>
        </w:rPr>
        <w:id w:val="-1127850559"/>
        <w:placeholder>
          <w:docPart w:val="730DF73AF24D4E21A9DD97F82DD01F86"/>
        </w:placeholder>
        <w:showingPlcHdr/>
      </w:sdtPr>
      <w:sdtEndPr/>
      <w:sdtContent>
        <w:p w14:paraId="738B657B" w14:textId="77777777" w:rsidR="00AF31B2" w:rsidRDefault="00B20541" w:rsidP="000E4FCB">
          <w:pPr>
            <w:tabs>
              <w:tab w:val="left" w:pos="36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45C1104D" w14:textId="77777777" w:rsidR="00F71EC4" w:rsidRDefault="00AF31B2" w:rsidP="000E4FCB">
      <w:pPr>
        <w:tabs>
          <w:tab w:val="left" w:pos="360"/>
        </w:tabs>
        <w:rPr>
          <w:b/>
          <w:bCs/>
          <w:sz w:val="24"/>
        </w:rPr>
      </w:pPr>
      <w:r>
        <w:rPr>
          <w:sz w:val="24"/>
        </w:rPr>
        <w:br w:type="page"/>
      </w:r>
      <w:r w:rsidR="00E31A2A">
        <w:rPr>
          <w:b/>
          <w:bCs/>
          <w:sz w:val="24"/>
        </w:rPr>
        <w:lastRenderedPageBreak/>
        <w:t xml:space="preserve">EVALUATION OF </w:t>
      </w:r>
      <w:r w:rsidR="00661B84">
        <w:rPr>
          <w:b/>
          <w:bCs/>
          <w:sz w:val="24"/>
        </w:rPr>
        <w:t xml:space="preserve">EDUCATIONAL </w:t>
      </w:r>
      <w:r w:rsidR="008570DD">
        <w:rPr>
          <w:b/>
          <w:bCs/>
          <w:sz w:val="24"/>
        </w:rPr>
        <w:t>PERFORMANCE</w:t>
      </w:r>
    </w:p>
    <w:p w14:paraId="1A9B341D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</w:p>
    <w:p w14:paraId="4F2B03B7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t>Teaching Performance</w:t>
      </w:r>
    </w:p>
    <w:sdt>
      <w:sdtPr>
        <w:rPr>
          <w:bCs/>
          <w:sz w:val="24"/>
        </w:rPr>
        <w:id w:val="-1592470815"/>
        <w:placeholder>
          <w:docPart w:val="E5DB5524F2454E47956BDD0249CC1CD9"/>
        </w:placeholder>
        <w:showingPlcHdr/>
      </w:sdtPr>
      <w:sdtEndPr/>
      <w:sdtContent>
        <w:p w14:paraId="403A72C0" w14:textId="77777777" w:rsidR="00661B84" w:rsidRPr="00B20541" w:rsidRDefault="00B20541" w:rsidP="000E4FCB">
          <w:pPr>
            <w:tabs>
              <w:tab w:val="left" w:pos="36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1D50FF7A" w14:textId="77777777" w:rsidR="00661B84" w:rsidRDefault="00661B84" w:rsidP="000E4FCB">
      <w:pPr>
        <w:tabs>
          <w:tab w:val="left" w:pos="360"/>
        </w:tabs>
      </w:pPr>
    </w:p>
    <w:p w14:paraId="4765A8FC" w14:textId="77777777" w:rsidR="00F71EC4" w:rsidRDefault="00F71EC4">
      <w:pPr>
        <w:tabs>
          <w:tab w:val="left" w:pos="720"/>
        </w:tabs>
        <w:rPr>
          <w:sz w:val="24"/>
        </w:rPr>
      </w:pPr>
    </w:p>
    <w:p w14:paraId="2210B832" w14:textId="77777777" w:rsidR="00F71EC4" w:rsidRDefault="00F71EC4">
      <w:pPr>
        <w:tabs>
          <w:tab w:val="left" w:pos="720"/>
        </w:tabs>
        <w:rPr>
          <w:sz w:val="24"/>
        </w:rPr>
      </w:pPr>
    </w:p>
    <w:p w14:paraId="7677182C" w14:textId="77777777" w:rsidR="00F71EC4" w:rsidRDefault="00F71EC4">
      <w:pPr>
        <w:tabs>
          <w:tab w:val="left" w:pos="720"/>
        </w:tabs>
        <w:rPr>
          <w:sz w:val="24"/>
        </w:rPr>
      </w:pPr>
    </w:p>
    <w:p w14:paraId="51E75129" w14:textId="77777777" w:rsidR="00F71EC4" w:rsidRDefault="00F71EC4">
      <w:pPr>
        <w:tabs>
          <w:tab w:val="left" w:pos="720"/>
        </w:tabs>
        <w:rPr>
          <w:sz w:val="24"/>
        </w:rPr>
      </w:pPr>
    </w:p>
    <w:p w14:paraId="3221716E" w14:textId="77777777" w:rsidR="00F71EC4" w:rsidRDefault="00F71EC4">
      <w:pPr>
        <w:tabs>
          <w:tab w:val="left" w:pos="720"/>
        </w:tabs>
        <w:rPr>
          <w:sz w:val="24"/>
        </w:rPr>
      </w:pPr>
    </w:p>
    <w:p w14:paraId="48095324" w14:textId="77777777" w:rsidR="00F71EC4" w:rsidRPr="00661B84" w:rsidRDefault="00661B84">
      <w:pPr>
        <w:tabs>
          <w:tab w:val="left" w:pos="720"/>
        </w:tabs>
        <w:rPr>
          <w:b/>
          <w:sz w:val="24"/>
        </w:rPr>
      </w:pPr>
      <w:r w:rsidRPr="00661B84">
        <w:rPr>
          <w:b/>
          <w:sz w:val="24"/>
        </w:rPr>
        <w:t>Currency in the Field</w:t>
      </w:r>
    </w:p>
    <w:sdt>
      <w:sdtPr>
        <w:rPr>
          <w:sz w:val="24"/>
        </w:rPr>
        <w:id w:val="-1149900025"/>
        <w:placeholder>
          <w:docPart w:val="CAF96D27964C4735874E08691155A4B3"/>
        </w:placeholder>
        <w:showingPlcHdr/>
      </w:sdtPr>
      <w:sdtEndPr/>
      <w:sdtContent>
        <w:p w14:paraId="28C75F2D" w14:textId="77777777" w:rsidR="00F71EC4" w:rsidRDefault="00B20541">
          <w:pPr>
            <w:tabs>
              <w:tab w:val="left" w:pos="72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039B05B0" w14:textId="77777777" w:rsidR="00F71EC4" w:rsidRDefault="00F71EC4">
      <w:pPr>
        <w:tabs>
          <w:tab w:val="left" w:pos="720"/>
        </w:tabs>
        <w:rPr>
          <w:sz w:val="24"/>
        </w:rPr>
      </w:pPr>
    </w:p>
    <w:p w14:paraId="6D35D739" w14:textId="77777777" w:rsidR="00F71EC4" w:rsidRDefault="00F71EC4">
      <w:pPr>
        <w:tabs>
          <w:tab w:val="left" w:pos="720"/>
        </w:tabs>
        <w:rPr>
          <w:sz w:val="24"/>
        </w:rPr>
      </w:pPr>
    </w:p>
    <w:p w14:paraId="458E9EF1" w14:textId="77777777" w:rsidR="00F71EC4" w:rsidRDefault="00F71EC4">
      <w:pPr>
        <w:tabs>
          <w:tab w:val="left" w:pos="720"/>
        </w:tabs>
        <w:rPr>
          <w:sz w:val="24"/>
        </w:rPr>
      </w:pPr>
    </w:p>
    <w:p w14:paraId="0B74597F" w14:textId="6595BB64" w:rsidR="00F71EC4" w:rsidRPr="009F7F1C" w:rsidRDefault="009F7F1C">
      <w:pPr>
        <w:tabs>
          <w:tab w:val="left" w:pos="720"/>
        </w:tabs>
        <w:rPr>
          <w:b/>
          <w:bCs/>
          <w:sz w:val="24"/>
        </w:rPr>
      </w:pPr>
      <w:r w:rsidRPr="009F7F1C">
        <w:rPr>
          <w:b/>
          <w:bCs/>
          <w:sz w:val="24"/>
        </w:rPr>
        <w:t>Additional Comments (optional)</w:t>
      </w:r>
    </w:p>
    <w:p w14:paraId="099A1DBB" w14:textId="3C42DB59" w:rsidR="00F71EC4" w:rsidRDefault="00F71EC4">
      <w:pPr>
        <w:tabs>
          <w:tab w:val="left" w:pos="720"/>
        </w:tabs>
        <w:rPr>
          <w:sz w:val="24"/>
        </w:rPr>
      </w:pPr>
    </w:p>
    <w:p w14:paraId="6BE5AE03" w14:textId="65518A45" w:rsidR="009F7F1C" w:rsidRDefault="009F7F1C">
      <w:pPr>
        <w:tabs>
          <w:tab w:val="left" w:pos="720"/>
        </w:tabs>
        <w:rPr>
          <w:sz w:val="24"/>
        </w:rPr>
      </w:pPr>
    </w:p>
    <w:p w14:paraId="0432698A" w14:textId="1D0778E6" w:rsidR="009F7F1C" w:rsidRDefault="009F7F1C">
      <w:pPr>
        <w:tabs>
          <w:tab w:val="left" w:pos="720"/>
        </w:tabs>
        <w:rPr>
          <w:sz w:val="24"/>
        </w:rPr>
      </w:pPr>
    </w:p>
    <w:p w14:paraId="42B5D803" w14:textId="552CB75E" w:rsidR="009F7F1C" w:rsidRDefault="009F7F1C">
      <w:pPr>
        <w:tabs>
          <w:tab w:val="left" w:pos="720"/>
        </w:tabs>
        <w:rPr>
          <w:sz w:val="24"/>
        </w:rPr>
      </w:pPr>
    </w:p>
    <w:p w14:paraId="2F83678B" w14:textId="77777777" w:rsidR="009F7F1C" w:rsidRDefault="009F7F1C">
      <w:pPr>
        <w:tabs>
          <w:tab w:val="left" w:pos="720"/>
        </w:tabs>
        <w:rPr>
          <w:sz w:val="24"/>
        </w:rPr>
      </w:pPr>
    </w:p>
    <w:p w14:paraId="78733212" w14:textId="77777777" w:rsidR="00F71EC4" w:rsidRDefault="00F71EC4">
      <w:pPr>
        <w:tabs>
          <w:tab w:val="left" w:pos="720"/>
        </w:tabs>
        <w:rPr>
          <w:sz w:val="24"/>
        </w:rPr>
      </w:pPr>
    </w:p>
    <w:p w14:paraId="7654E402" w14:textId="77777777" w:rsidR="00F71EC4" w:rsidRDefault="00E31A2A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PEER EVALU</w:t>
      </w:r>
      <w:r w:rsidR="008570DD">
        <w:rPr>
          <w:b/>
          <w:bCs/>
          <w:sz w:val="24"/>
        </w:rPr>
        <w:t>ATION C</w:t>
      </w:r>
      <w:r w:rsidR="00F71EC4">
        <w:rPr>
          <w:b/>
          <w:bCs/>
          <w:sz w:val="24"/>
        </w:rPr>
        <w:t>OMMITTEE</w:t>
      </w:r>
    </w:p>
    <w:p w14:paraId="31BC0A27" w14:textId="77777777" w:rsidR="00F71EC4" w:rsidRDefault="00F71EC4">
      <w:pPr>
        <w:tabs>
          <w:tab w:val="left" w:pos="720"/>
        </w:tabs>
        <w:rPr>
          <w:sz w:val="24"/>
        </w:rPr>
      </w:pPr>
    </w:p>
    <w:p w14:paraId="15DE4387" w14:textId="77777777" w:rsidR="00F71EC4" w:rsidRDefault="00AE404E">
      <w:pPr>
        <w:tabs>
          <w:tab w:val="left" w:pos="360"/>
        </w:tabs>
        <w:rPr>
          <w:sz w:val="24"/>
        </w:rPr>
      </w:pP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8701F1" wp14:editId="0B624927">
                <wp:simplePos x="0" y="0"/>
                <wp:positionH relativeFrom="column">
                  <wp:posOffset>0</wp:posOffset>
                </wp:positionH>
                <wp:positionV relativeFrom="paragraph">
                  <wp:posOffset>160973</wp:posOffset>
                </wp:positionV>
                <wp:extent cx="2286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82B791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2.7pt" to="180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" strokecolor="windowText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9D2566" wp14:editId="2BB097CB">
                <wp:simplePos x="0" y="0"/>
                <wp:positionH relativeFrom="column">
                  <wp:posOffset>3195955</wp:posOffset>
                </wp:positionH>
                <wp:positionV relativeFrom="paragraph">
                  <wp:posOffset>163830</wp:posOffset>
                </wp:positionV>
                <wp:extent cx="22860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E348B7" id="Straight Connector 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1.65pt,12.9pt" to="431.6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" strokecolor="windowText" strokeweight=".5pt">
                <v:stroke joinstyle="miter"/>
              </v:line>
            </w:pict>
          </mc:Fallback>
        </mc:AlternateConten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0AD13EDB" w14:textId="77777777" w:rsidR="00F71EC4" w:rsidRDefault="00F71EC4">
      <w:pPr>
        <w:tabs>
          <w:tab w:val="left" w:pos="720"/>
        </w:tabs>
        <w:rPr>
          <w:sz w:val="24"/>
        </w:rPr>
      </w:pPr>
    </w:p>
    <w:p w14:paraId="1864FC80" w14:textId="77777777" w:rsidR="00F71EC4" w:rsidRDefault="00B91B66">
      <w:pPr>
        <w:tabs>
          <w:tab w:val="left" w:pos="360"/>
        </w:tabs>
        <w:rPr>
          <w:sz w:val="24"/>
        </w:rPr>
      </w:pP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BC0324" wp14:editId="37D13EFD">
                <wp:simplePos x="0" y="0"/>
                <wp:positionH relativeFrom="column">
                  <wp:posOffset>3196424</wp:posOffset>
                </wp:positionH>
                <wp:positionV relativeFrom="paragraph">
                  <wp:posOffset>159026</wp:posOffset>
                </wp:positionV>
                <wp:extent cx="22860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912280" id="Straight Connector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1.7pt,12.5pt" to="431.7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6A519D" wp14:editId="16C9EED8">
                <wp:simplePos x="0" y="0"/>
                <wp:positionH relativeFrom="column">
                  <wp:posOffset>0</wp:posOffset>
                </wp:positionH>
                <wp:positionV relativeFrom="paragraph">
                  <wp:posOffset>158363</wp:posOffset>
                </wp:positionV>
                <wp:extent cx="22860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C45EB1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2.45pt" to="180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" strokecolor="windowText" strokeweight=".5pt">
                <v:stroke joinstyle="miter"/>
              </v:line>
            </w:pict>
          </mc:Fallback>
        </mc:AlternateContent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</w:p>
    <w:p w14:paraId="75378307" w14:textId="77777777" w:rsidR="00F71EC4" w:rsidRDefault="00F71EC4">
      <w:pPr>
        <w:tabs>
          <w:tab w:val="left" w:pos="720"/>
        </w:tabs>
        <w:rPr>
          <w:sz w:val="24"/>
        </w:rPr>
      </w:pPr>
    </w:p>
    <w:p w14:paraId="6DAA9D26" w14:textId="77777777" w:rsidR="00F71EC4" w:rsidRDefault="00B91B66">
      <w:pPr>
        <w:tabs>
          <w:tab w:val="left" w:pos="360"/>
        </w:tabs>
        <w:rPr>
          <w:sz w:val="24"/>
        </w:rPr>
      </w:pP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BDCA338" wp14:editId="3A6E7183">
                <wp:simplePos x="0" y="0"/>
                <wp:positionH relativeFrom="column">
                  <wp:posOffset>3195955</wp:posOffset>
                </wp:positionH>
                <wp:positionV relativeFrom="paragraph">
                  <wp:posOffset>160020</wp:posOffset>
                </wp:positionV>
                <wp:extent cx="22860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5D5C5E" id="Straight Connector 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1.65pt,12.6pt" to="431.6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058415" wp14:editId="00A8FD23">
                <wp:simplePos x="0" y="0"/>
                <wp:positionH relativeFrom="column">
                  <wp:posOffset>0</wp:posOffset>
                </wp:positionH>
                <wp:positionV relativeFrom="paragraph">
                  <wp:posOffset>160338</wp:posOffset>
                </wp:positionV>
                <wp:extent cx="22860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6DA52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2.65pt" to="180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" strokecolor="windowText" strokeweight=".5pt">
                <v:stroke joinstyle="miter"/>
              </v:line>
            </w:pict>
          </mc:Fallback>
        </mc:AlternateContent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  <w:r w:rsidR="00AE404E">
        <w:rPr>
          <w:sz w:val="24"/>
        </w:rPr>
        <w:tab/>
      </w:r>
    </w:p>
    <w:p w14:paraId="455BB384" w14:textId="77777777" w:rsidR="00F71EC4" w:rsidRDefault="00F71EC4">
      <w:pPr>
        <w:tabs>
          <w:tab w:val="left" w:pos="7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</w:t>
      </w:r>
      <w:sdt>
        <w:sdtPr>
          <w:rPr>
            <w:sz w:val="24"/>
          </w:rPr>
          <w:id w:val="-311640441"/>
          <w:lock w:val="sdtContentLocked"/>
          <w:placeholder>
            <w:docPart w:val="DefaultPlaceholder_-1854013440"/>
          </w:placeholder>
          <w:group/>
        </w:sdtPr>
        <w:sdtEndPr/>
        <w:sdtContent>
          <w:r>
            <w:rPr>
              <w:sz w:val="24"/>
            </w:rPr>
            <w:t xml:space="preserve"> Committee Chairperson</w:t>
          </w:r>
        </w:sdtContent>
      </w:sdt>
    </w:p>
    <w:p w14:paraId="6A029A67" w14:textId="77777777" w:rsidR="00F71EC4" w:rsidRDefault="00F71EC4">
      <w:pPr>
        <w:pStyle w:val="Heading3"/>
      </w:pPr>
    </w:p>
    <w:sdt>
      <w:sdtPr>
        <w:rPr>
          <w:sz w:val="24"/>
        </w:rPr>
        <w:id w:val="-1402441698"/>
        <w:lock w:val="sdtContentLocked"/>
        <w:placeholder>
          <w:docPart w:val="DefaultPlaceholder_-1854013440"/>
        </w:placeholder>
        <w:group/>
      </w:sdtPr>
      <w:sdtEndPr/>
      <w:sdtContent>
        <w:p w14:paraId="00EA5E41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3A2E8841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262DF8A3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4CA84E0B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6FC6EB1D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3D369FB0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7398E8FE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4C2F521B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4E6DBD22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62FDADB2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38FD7888" w14:textId="77777777" w:rsidR="00661B84" w:rsidRDefault="00661B84" w:rsidP="008875C0">
          <w:pPr>
            <w:tabs>
              <w:tab w:val="left" w:pos="360"/>
            </w:tabs>
            <w:rPr>
              <w:sz w:val="24"/>
            </w:rPr>
          </w:pPr>
          <w:r>
            <w:rPr>
              <w:sz w:val="24"/>
            </w:rPr>
            <w:tab/>
          </w:r>
        </w:p>
        <w:p w14:paraId="6F05BE56" w14:textId="77777777" w:rsidR="00661B84" w:rsidRDefault="00661B84" w:rsidP="00661B84">
          <w:pPr>
            <w:tabs>
              <w:tab w:val="left" w:pos="360"/>
            </w:tabs>
            <w:rPr>
              <w:sz w:val="24"/>
            </w:rPr>
          </w:pPr>
          <w:r>
            <w:rPr>
              <w:sz w:val="24"/>
            </w:rPr>
            <w:tab/>
          </w:r>
          <w:r>
            <w:rPr>
              <w:sz w:val="24"/>
            </w:rPr>
            <w:tab/>
          </w:r>
        </w:p>
        <w:p w14:paraId="4A63EDA4" w14:textId="77777777" w:rsidR="00661B84" w:rsidRDefault="00661B84" w:rsidP="00B82CC6">
          <w:pPr>
            <w:tabs>
              <w:tab w:val="left" w:pos="360"/>
            </w:tabs>
            <w:rPr>
              <w:sz w:val="24"/>
            </w:rPr>
          </w:pPr>
        </w:p>
        <w:p w14:paraId="76A084EA" w14:textId="77777777" w:rsidR="00B82CC6" w:rsidRDefault="008875C0" w:rsidP="00B82CC6">
          <w:pPr>
            <w:tabs>
              <w:tab w:val="left" w:pos="720"/>
            </w:tabs>
            <w:rPr>
              <w:sz w:val="2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4080" behindDoc="0" locked="0" layoutInCell="0" allowOverlap="1" wp14:anchorId="6E03E394" wp14:editId="263EA9FE">
                    <wp:simplePos x="0" y="0"/>
                    <wp:positionH relativeFrom="margin">
                      <wp:posOffset>-390525</wp:posOffset>
                    </wp:positionH>
                    <wp:positionV relativeFrom="paragraph">
                      <wp:posOffset>683895</wp:posOffset>
                    </wp:positionV>
                    <wp:extent cx="6972300" cy="293427"/>
                    <wp:effectExtent l="0" t="0" r="19050" b="11430"/>
                    <wp:wrapNone/>
                    <wp:docPr id="19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42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9E2E716" w14:textId="77777777" w:rsidR="008875C0" w:rsidRPr="00156771" w:rsidRDefault="008875C0" w:rsidP="008875C0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Note to 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: You have ten days after this report is provided to submit a response/rebuttal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02385C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6" type="#_x0000_t202" style="position:absolute;margin-left:-30.75pt;margin-top:53.85pt;width:549pt;height:23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" o:allowincell="f">
                    <v:textbox>
                      <w:txbxContent>
                        <w:p w:rsidR="008875C0" w:rsidRPr="00156771" w:rsidRDefault="008875C0" w:rsidP="008875C0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>Note to 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: You have ten days after this report is provided to submit a response/rebuttal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B82CC6">
            <w:rPr>
              <w:sz w:val="24"/>
            </w:rPr>
            <w:t xml:space="preserve">               </w:t>
          </w:r>
        </w:p>
        <w:p w14:paraId="07180B22" w14:textId="77777777" w:rsidR="00F71EC4" w:rsidRDefault="00F71EC4">
          <w:pPr>
            <w:pStyle w:val="Heading3"/>
          </w:pPr>
        </w:p>
        <w:p w14:paraId="406FD039" w14:textId="77777777" w:rsidR="00A27665" w:rsidRDefault="00A27665" w:rsidP="00177AEE">
          <w:pPr>
            <w:pStyle w:val="Heading3"/>
          </w:pPr>
        </w:p>
        <w:p w14:paraId="1C93EF61" w14:textId="77777777" w:rsidR="00A27665" w:rsidRDefault="00944917" w:rsidP="00A27665">
          <w:pPr>
            <w:tabs>
              <w:tab w:val="left" w:pos="360"/>
            </w:tabs>
            <w:rPr>
              <w:sz w:val="24"/>
            </w:rPr>
          </w:pPr>
        </w:p>
      </w:sdtContent>
    </w:sdt>
    <w:sectPr w:rsidR="00A27665" w:rsidSect="00B91B6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95E028" w14:textId="77777777" w:rsidR="00EF1A7F" w:rsidRDefault="00EF1A7F">
      <w:r>
        <w:separator/>
      </w:r>
    </w:p>
  </w:endnote>
  <w:endnote w:type="continuationSeparator" w:id="0">
    <w:p w14:paraId="35921763" w14:textId="77777777" w:rsidR="00EF1A7F" w:rsidRDefault="00EF1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05E974" w14:textId="77777777" w:rsidR="009F7F1C" w:rsidRDefault="009F7F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5E4FA" w14:textId="0C527866" w:rsidR="00AE7410" w:rsidRDefault="00AE7410" w:rsidP="00284A13">
    <w:pPr>
      <w:pStyle w:val="Footer"/>
      <w:jc w:val="right"/>
    </w:pPr>
    <w:r>
      <w:tab/>
    </w:r>
    <w:r w:rsidR="00D06D85">
      <w:tab/>
    </w:r>
    <w:r w:rsidR="00284A13">
      <w:tab/>
    </w:r>
    <w:r w:rsidR="009F7F1C">
      <w:t>7</w:t>
    </w:r>
    <w:r w:rsidR="008110BD">
      <w:t>/</w:t>
    </w:r>
    <w:r w:rsidR="009F7F1C">
      <w:t>20</w:t>
    </w:r>
    <w:r w:rsidR="008875C0"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6FD22" w14:textId="77777777" w:rsidR="00CA7587" w:rsidRDefault="00E023B1" w:rsidP="00CA7587">
    <w:pPr>
      <w:pStyle w:val="Footer"/>
      <w:jc w:val="right"/>
    </w:pPr>
    <w:r>
      <w:t>Revised 10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C32A4" w14:textId="77777777" w:rsidR="00EF1A7F" w:rsidRDefault="00EF1A7F">
      <w:r>
        <w:separator/>
      </w:r>
    </w:p>
  </w:footnote>
  <w:footnote w:type="continuationSeparator" w:id="0">
    <w:p w14:paraId="5204E531" w14:textId="77777777" w:rsidR="00EF1A7F" w:rsidRDefault="00EF1A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DFBEF6" w14:textId="77777777" w:rsidR="009F7F1C" w:rsidRDefault="009F7F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8E27D" w14:textId="4925E0B5" w:rsidR="00AE7410" w:rsidRDefault="00944917">
    <w:pPr>
      <w:pStyle w:val="Header"/>
      <w:jc w:val="right"/>
    </w:pPr>
    <w:sdt>
      <w:sdtPr>
        <w:id w:val="-1705713814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D5C85C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left:0;text-align:left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AE7410">
      <w:fldChar w:fldCharType="begin"/>
    </w:r>
    <w:r w:rsidR="00AE7410">
      <w:instrText xml:space="preserve"> PAGE   \* MERGEFORMAT </w:instrText>
    </w:r>
    <w:r w:rsidR="00AE7410">
      <w:fldChar w:fldCharType="separate"/>
    </w:r>
    <w:r w:rsidR="00AF6BD5">
      <w:rPr>
        <w:noProof/>
      </w:rPr>
      <w:t>1</w:t>
    </w:r>
    <w:r w:rsidR="00AE7410">
      <w:fldChar w:fldCharType="end"/>
    </w:r>
  </w:p>
  <w:p w14:paraId="12D5A92F" w14:textId="77777777" w:rsidR="00AE7410" w:rsidRDefault="00AE74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B5DDC" w14:textId="77777777" w:rsidR="009F7F1C" w:rsidRDefault="009F7F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A4E1B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3737"/>
    <w:multiLevelType w:val="hybridMultilevel"/>
    <w:tmpl w:val="AD04263E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M2NLQ0MDW1NDBS0lEKTi0uzszPAykwqQUA7uyESiwAAAA="/>
  </w:docVars>
  <w:rsids>
    <w:rsidRoot w:val="00161F30"/>
    <w:rsid w:val="00007D80"/>
    <w:rsid w:val="00034A22"/>
    <w:rsid w:val="00044532"/>
    <w:rsid w:val="0005297B"/>
    <w:rsid w:val="00052FCE"/>
    <w:rsid w:val="000627D1"/>
    <w:rsid w:val="00074B51"/>
    <w:rsid w:val="00081F65"/>
    <w:rsid w:val="000C1299"/>
    <w:rsid w:val="000E4FCB"/>
    <w:rsid w:val="000F0301"/>
    <w:rsid w:val="001108B5"/>
    <w:rsid w:val="0012421B"/>
    <w:rsid w:val="001255F4"/>
    <w:rsid w:val="00131C94"/>
    <w:rsid w:val="00161F30"/>
    <w:rsid w:val="001708CF"/>
    <w:rsid w:val="00177AEE"/>
    <w:rsid w:val="001850C8"/>
    <w:rsid w:val="001D75A9"/>
    <w:rsid w:val="0021608F"/>
    <w:rsid w:val="00284A13"/>
    <w:rsid w:val="002A6C78"/>
    <w:rsid w:val="002F6F35"/>
    <w:rsid w:val="002F7D8D"/>
    <w:rsid w:val="00331908"/>
    <w:rsid w:val="003A15F9"/>
    <w:rsid w:val="003D6B5E"/>
    <w:rsid w:val="004178D6"/>
    <w:rsid w:val="00461480"/>
    <w:rsid w:val="0048788F"/>
    <w:rsid w:val="0058157C"/>
    <w:rsid w:val="005821E2"/>
    <w:rsid w:val="00614B9A"/>
    <w:rsid w:val="00640F01"/>
    <w:rsid w:val="00661B84"/>
    <w:rsid w:val="006A6863"/>
    <w:rsid w:val="006B23D6"/>
    <w:rsid w:val="006C4932"/>
    <w:rsid w:val="006C613F"/>
    <w:rsid w:val="006E1E47"/>
    <w:rsid w:val="007277EB"/>
    <w:rsid w:val="00747923"/>
    <w:rsid w:val="007541F6"/>
    <w:rsid w:val="00774460"/>
    <w:rsid w:val="007F33B6"/>
    <w:rsid w:val="007F58C2"/>
    <w:rsid w:val="008110BD"/>
    <w:rsid w:val="008111F6"/>
    <w:rsid w:val="00850C03"/>
    <w:rsid w:val="008527CE"/>
    <w:rsid w:val="008570DD"/>
    <w:rsid w:val="00863A8A"/>
    <w:rsid w:val="008841A3"/>
    <w:rsid w:val="008875C0"/>
    <w:rsid w:val="0089745F"/>
    <w:rsid w:val="00922EB9"/>
    <w:rsid w:val="00932564"/>
    <w:rsid w:val="00944917"/>
    <w:rsid w:val="009C4717"/>
    <w:rsid w:val="009F7F1C"/>
    <w:rsid w:val="00A27665"/>
    <w:rsid w:val="00A51805"/>
    <w:rsid w:val="00A57ED9"/>
    <w:rsid w:val="00A66A82"/>
    <w:rsid w:val="00A878EF"/>
    <w:rsid w:val="00A90BE8"/>
    <w:rsid w:val="00AA2423"/>
    <w:rsid w:val="00AE404E"/>
    <w:rsid w:val="00AE7410"/>
    <w:rsid w:val="00AF31B2"/>
    <w:rsid w:val="00AF6BD5"/>
    <w:rsid w:val="00B20541"/>
    <w:rsid w:val="00B321BB"/>
    <w:rsid w:val="00B33D18"/>
    <w:rsid w:val="00B53EFF"/>
    <w:rsid w:val="00B66D73"/>
    <w:rsid w:val="00B765A0"/>
    <w:rsid w:val="00B82CC6"/>
    <w:rsid w:val="00B8314B"/>
    <w:rsid w:val="00B863C2"/>
    <w:rsid w:val="00B912E9"/>
    <w:rsid w:val="00B91B66"/>
    <w:rsid w:val="00BB4988"/>
    <w:rsid w:val="00C40218"/>
    <w:rsid w:val="00C51346"/>
    <w:rsid w:val="00C842CA"/>
    <w:rsid w:val="00CA2FE9"/>
    <w:rsid w:val="00CA7587"/>
    <w:rsid w:val="00CC2D0F"/>
    <w:rsid w:val="00CF0916"/>
    <w:rsid w:val="00D06D85"/>
    <w:rsid w:val="00D444C8"/>
    <w:rsid w:val="00D53981"/>
    <w:rsid w:val="00D555D1"/>
    <w:rsid w:val="00DB2865"/>
    <w:rsid w:val="00DB57EF"/>
    <w:rsid w:val="00E01B5B"/>
    <w:rsid w:val="00E023B1"/>
    <w:rsid w:val="00E31A2A"/>
    <w:rsid w:val="00EB17F1"/>
    <w:rsid w:val="00EB7A1B"/>
    <w:rsid w:val="00ED67D8"/>
    <w:rsid w:val="00EF1A7F"/>
    <w:rsid w:val="00F05AB2"/>
    <w:rsid w:val="00F07F48"/>
    <w:rsid w:val="00F63827"/>
    <w:rsid w:val="00F71EC4"/>
    <w:rsid w:val="00F86BF5"/>
    <w:rsid w:val="00FA3226"/>
    <w:rsid w:val="00FC4443"/>
    <w:rsid w:val="00FE05D5"/>
    <w:rsid w:val="00FE6EE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B2603B7"/>
  <w15:chartTrackingRefBased/>
  <w15:docId w15:val="{CEF3D527-11C2-4EEB-A606-DB08C84DD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4"/>
    </w:rPr>
  </w:style>
  <w:style w:type="paragraph" w:styleId="BodyTextIndent2">
    <w:name w:val="Body Text Indent 2"/>
    <w:basedOn w:val="Normal"/>
    <w:pPr>
      <w:ind w:left="630" w:hanging="360"/>
    </w:pPr>
    <w:rPr>
      <w:sz w:val="24"/>
    </w:rPr>
  </w:style>
  <w:style w:type="paragraph" w:styleId="Header">
    <w:name w:val="header"/>
    <w:basedOn w:val="Normal"/>
    <w:link w:val="HeaderChar"/>
    <w:uiPriority w:val="99"/>
    <w:rsid w:val="00614B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2421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2421B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A6863"/>
  </w:style>
  <w:style w:type="character" w:styleId="PlaceholderText">
    <w:name w:val="Placeholder Text"/>
    <w:basedOn w:val="DefaultParagraphFont"/>
    <w:uiPriority w:val="99"/>
    <w:semiHidden/>
    <w:rsid w:val="007277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6D1F01FEDDB4D9382FB16CB368C7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9D4CF-684A-429B-95D5-D9F371371052}"/>
      </w:docPartPr>
      <w:docPartBody>
        <w:p w:rsidR="00D553FC" w:rsidRDefault="00C53ECF" w:rsidP="00C53ECF">
          <w:pPr>
            <w:pStyle w:val="76D1F01FEDDB4D9382FB16CB368C73B9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730DF73AF24D4E21A9DD97F82DD01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3A464-81F9-403C-96CD-8DC4CAA676BA}"/>
      </w:docPartPr>
      <w:docPartBody>
        <w:p w:rsidR="00D553FC" w:rsidRDefault="00C53ECF" w:rsidP="00C53ECF">
          <w:pPr>
            <w:pStyle w:val="730DF73AF24D4E21A9DD97F82DD01F86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E5DB5524F2454E47956BDD0249CC1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6FC5B-8278-44C6-8D99-4A9BC5522029}"/>
      </w:docPartPr>
      <w:docPartBody>
        <w:p w:rsidR="00D553FC" w:rsidRDefault="00C53ECF" w:rsidP="00C53ECF">
          <w:pPr>
            <w:pStyle w:val="E5DB5524F2454E47956BDD0249CC1CD9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CAF96D27964C4735874E08691155A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4BA0C-6FD9-403A-BA21-2CA34F1218A3}"/>
      </w:docPartPr>
      <w:docPartBody>
        <w:p w:rsidR="00D553FC" w:rsidRDefault="00C53ECF" w:rsidP="00C53ECF">
          <w:pPr>
            <w:pStyle w:val="CAF96D27964C4735874E08691155A4B3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25667A93FF49444EB4FFF0DB1E78A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40298-9D9A-455E-873F-C7766C737DAE}"/>
      </w:docPartPr>
      <w:docPartBody>
        <w:p w:rsidR="00C03F73" w:rsidRDefault="00C53ECF" w:rsidP="00C53ECF">
          <w:pPr>
            <w:pStyle w:val="25667A93FF49444EB4FFF0DB1E78A6EB8"/>
          </w:pPr>
          <w:r w:rsidRPr="00B91B66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04E72-0A5D-4D9E-B396-5250D10AD5A8}"/>
      </w:docPartPr>
      <w:docPartBody>
        <w:p w:rsidR="00100DC5" w:rsidRDefault="00C72399">
          <w:r w:rsidRPr="00697ED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07B1"/>
    <w:rsid w:val="00022945"/>
    <w:rsid w:val="00100DC5"/>
    <w:rsid w:val="00B049A6"/>
    <w:rsid w:val="00C03F73"/>
    <w:rsid w:val="00C53ECF"/>
    <w:rsid w:val="00C72399"/>
    <w:rsid w:val="00D553FC"/>
    <w:rsid w:val="00DB0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3ECF"/>
    <w:rPr>
      <w:color w:val="808080"/>
    </w:rPr>
  </w:style>
  <w:style w:type="paragraph" w:customStyle="1" w:styleId="76D1F01FEDDB4D9382FB16CB368C73B911">
    <w:name w:val="76D1F01FEDDB4D9382FB16CB368C73B911"/>
    <w:rsid w:val="00C53EC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customStyle="1" w:styleId="25667A93FF49444EB4FFF0DB1E78A6EB8">
    <w:name w:val="25667A93FF49444EB4FFF0DB1E78A6EB8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DF73AF24D4E21A9DD97F82DD01F8611">
    <w:name w:val="730DF73AF24D4E21A9DD97F82DD01F8611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5DB5524F2454E47956BDD0249CC1CD911">
    <w:name w:val="E5DB5524F2454E47956BDD0249CC1CD911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F96D27964C4735874E08691155A4B311">
    <w:name w:val="CAF96D27964C4735874E08691155A4B311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9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NEL REPORT FORM FOR PART-TIME FACULTY</vt:lpstr>
    </vt:vector>
  </TitlesOfParts>
  <Company>Cal State L.A.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REPORT FORM FOR PART-TIME FACULTY</dc:title>
  <dc:subject/>
  <dc:creator>HELEN</dc:creator>
  <cp:keywords/>
  <cp:lastModifiedBy>Salcido, Violeta</cp:lastModifiedBy>
  <cp:revision>3</cp:revision>
  <cp:lastPrinted>2013-03-26T23:49:00Z</cp:lastPrinted>
  <dcterms:created xsi:type="dcterms:W3CDTF">2021-11-01T15:30:00Z</dcterms:created>
  <dcterms:modified xsi:type="dcterms:W3CDTF">2021-11-01T16:56:00Z</dcterms:modified>
</cp:coreProperties>
</file>